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dic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st Prevalenc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st Prevalenc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st Prevalenc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est Prevalenc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valence 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valence Ratio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estyle facto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 (15.1 - 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 (38.6 - 7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lcohol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o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 (36.5 - 3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8 (53.0 - 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e drin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 (6.5 - 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 (15.6 - 3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xercise in last 3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 (11.5 -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 (24.3 - 4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healthca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HIV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 (28.0 - 2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1 (56.3 - 8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flu vaccine in last 1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 (45.7 - 4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o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4 (61.9 - 9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pneumoni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7 (54.1 - 5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9 (71.4 - 10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 (2.1 -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 (23.4 - 3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outine checkup in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 (9.4 - 1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 (10.7 - 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 (9.9 -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 (30.9 - 6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condi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ina or coronary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(1.3 -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 (4.7 -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(2.3 -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 (5.4 - 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etnam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(6.1 - 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 (14.3 - 4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(1.6 -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 (2.7 - 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 (6.2 - 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 (20.9 - 4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 (3.2 -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 (13.3 -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 (1.7 -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 (8.9 - 2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3 -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 (6.8 - 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3.4 -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 (19.0 - 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etnam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 (28.6 - 3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0 (69.7 - 9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eral health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 or poor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pa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 (6.2 - 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9 (33.7 - 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physic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(2.3 -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 (17.6 - 4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ment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pa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(3.4 -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 (21.0 - 4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abilit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1.8 -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 (9.3 - 3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wal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3.7 -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 (19.3 - 4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difficu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(3.8 -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 (15.4 - 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running err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 (3.1 -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 (15.7 - 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d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i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(2.4 -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 (5.0 - 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8:05:28Z</dcterms:created>
  <dcterms:modified xsi:type="dcterms:W3CDTF">2025-03-19T18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